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185D2EB" w:rsidR="002F29A7" w:rsidRPr="00373C7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73C7E">
        <w:rPr>
          <w:rFonts w:asciiTheme="minorHAnsi" w:hAnsiTheme="minorHAnsi" w:cstheme="minorHAnsi"/>
          <w:color w:val="FF595E"/>
        </w:rPr>
        <w:t xml:space="preserve">Workplace Assessment Task </w:t>
      </w:r>
      <w:r w:rsidR="00373C7E" w:rsidRPr="00373C7E">
        <w:rPr>
          <w:rFonts w:asciiTheme="minorHAnsi" w:hAnsiTheme="minorHAnsi" w:cstheme="minorHAnsi"/>
          <w:color w:val="FF595E"/>
        </w:rPr>
        <w:t>2</w:t>
      </w:r>
      <w:r w:rsidRPr="00373C7E">
        <w:rPr>
          <w:rFonts w:asciiTheme="minorHAnsi" w:hAnsiTheme="minorHAnsi" w:cstheme="minorHAnsi"/>
          <w:color w:val="FF595E"/>
        </w:rPr>
        <w:t xml:space="preserve"> – </w:t>
      </w:r>
      <w:r w:rsidR="002A22AD" w:rsidRPr="00373C7E">
        <w:rPr>
          <w:rFonts w:asciiTheme="minorHAnsi" w:hAnsiTheme="minorHAnsi" w:cstheme="minorHAnsi"/>
          <w:color w:val="FF595E"/>
        </w:rPr>
        <w:t>Observation Form</w:t>
      </w:r>
      <w:r w:rsidR="007E5297" w:rsidRPr="00373C7E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9C7CBB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C7CBB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03B3A869" w:rsidR="001F02AF" w:rsidRPr="005B1ABA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</w:t>
      </w:r>
      <w:r w:rsidR="001F02AF" w:rsidRPr="005B1AB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Assessment Task </w:t>
      </w:r>
      <w:r w:rsidR="00373C7E" w:rsidRPr="005B1ABA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1F02AF" w:rsidRPr="005B1ABA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6AD9C5D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B1AB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373C7E" w:rsidRPr="005B1ABA">
        <w:rPr>
          <w:rFonts w:cstheme="minorHAnsi"/>
          <w:color w:val="404040" w:themeColor="text1" w:themeTint="BF"/>
          <w:sz w:val="20"/>
          <w:szCs w:val="20"/>
        </w:rPr>
        <w:t>2</w:t>
      </w:r>
      <w:r w:rsidRPr="005B1ABA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FDCB22F" w14:textId="77777777" w:rsidR="00C63207" w:rsidRDefault="00C63207" w:rsidP="00C632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>
        <w:rPr>
          <w:rFonts w:cstheme="minorHAnsi"/>
          <w:color w:val="404040" w:themeColor="text1" w:themeTint="BF"/>
          <w:sz w:val="20"/>
          <w:szCs w:val="20"/>
        </w:rPr>
        <w:t>report the following to the designated persons according to relevant organisational procedures:</w:t>
      </w:r>
    </w:p>
    <w:p w14:paraId="60AC8459" w14:textId="587AAC75" w:rsidR="00C63207" w:rsidRPr="00FD5C31" w:rsidRDefault="00C63207" w:rsidP="00C63207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5C31">
        <w:rPr>
          <w:rFonts w:cstheme="minorHAnsi"/>
          <w:color w:val="404040" w:themeColor="text1" w:themeTint="BF"/>
          <w:sz w:val="20"/>
          <w:szCs w:val="20"/>
        </w:rPr>
        <w:t>Existing and potential hazards</w:t>
      </w:r>
      <w:r w:rsidR="001107BB">
        <w:rPr>
          <w:rFonts w:cstheme="minorHAnsi"/>
          <w:color w:val="404040" w:themeColor="text1" w:themeTint="BF"/>
          <w:sz w:val="20"/>
          <w:szCs w:val="20"/>
        </w:rPr>
        <w:t>,</w:t>
      </w:r>
      <w:r w:rsidRPr="00FD5C31">
        <w:rPr>
          <w:rFonts w:cstheme="minorHAnsi"/>
          <w:color w:val="404040" w:themeColor="text1" w:themeTint="BF"/>
          <w:sz w:val="20"/>
          <w:szCs w:val="20"/>
        </w:rPr>
        <w:t xml:space="preserve"> including those related to manual handling</w:t>
      </w:r>
    </w:p>
    <w:p w14:paraId="555E2AEA" w14:textId="77777777" w:rsidR="00C63207" w:rsidRPr="00FD5C31" w:rsidRDefault="00C63207" w:rsidP="00C63207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5C31">
        <w:rPr>
          <w:rFonts w:cstheme="minorHAnsi"/>
          <w:color w:val="404040" w:themeColor="text1" w:themeTint="BF"/>
          <w:sz w:val="20"/>
          <w:szCs w:val="20"/>
        </w:rPr>
        <w:t>Client-related risk factors and behaviours of concern</w:t>
      </w:r>
    </w:p>
    <w:p w14:paraId="18A13205" w14:textId="77777777" w:rsidR="00C63207" w:rsidRPr="0013577E" w:rsidRDefault="00C63207" w:rsidP="00C63207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5C31">
        <w:rPr>
          <w:rFonts w:cstheme="minorHAnsi"/>
          <w:color w:val="404040" w:themeColor="text1" w:themeTint="BF"/>
          <w:sz w:val="20"/>
          <w:szCs w:val="20"/>
        </w:rPr>
        <w:t>Risks of infection</w:t>
      </w:r>
    </w:p>
    <w:p w14:paraId="7B08A994" w14:textId="3A866BDF" w:rsidR="00C63207" w:rsidRPr="0013577E" w:rsidRDefault="00C63207" w:rsidP="00C632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165E82B6" w14:textId="77777777" w:rsidR="00C63207" w:rsidRPr="002F200B" w:rsidRDefault="00C63207" w:rsidP="00C632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F200B">
        <w:rPr>
          <w:rFonts w:cstheme="minorHAnsi"/>
          <w:color w:val="404040" w:themeColor="text1" w:themeTint="BF"/>
          <w:sz w:val="20"/>
          <w:szCs w:val="20"/>
        </w:rPr>
        <w:t>Their practical skills in reporting identified hazards and risks to designated persons according to organisational procedure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4B069C25" w14:textId="4E78C664" w:rsidR="009630A3" w:rsidRPr="009630A3" w:rsidRDefault="009630A3" w:rsidP="009630A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6B36E2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D3A5F50" w14:textId="69996275" w:rsidR="009630A3" w:rsidRPr="006B36E2" w:rsidRDefault="009630A3" w:rsidP="009630A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 xml:space="preserve">Provide the candidate with the workplace documents relevant to reporting the following </w:t>
      </w:r>
      <w:r w:rsidR="00AA5098" w:rsidRPr="006B36E2">
        <w:rPr>
          <w:rFonts w:cstheme="minorHAnsi"/>
          <w:color w:val="404040" w:themeColor="text1" w:themeTint="BF"/>
          <w:sz w:val="20"/>
          <w:szCs w:val="20"/>
        </w:rPr>
        <w:t>according to</w:t>
      </w:r>
      <w:r w:rsidRPr="006B36E2">
        <w:rPr>
          <w:rFonts w:cstheme="minorHAnsi"/>
          <w:color w:val="404040" w:themeColor="text1" w:themeTint="BF"/>
          <w:sz w:val="20"/>
          <w:szCs w:val="20"/>
        </w:rPr>
        <w:t xml:space="preserve"> organisational procedures and discuss these documents with the candidate:</w:t>
      </w:r>
    </w:p>
    <w:p w14:paraId="03675B2E" w14:textId="77777777" w:rsidR="009630A3" w:rsidRPr="006B36E2" w:rsidRDefault="009630A3" w:rsidP="009630A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>Existing and potential hazards including those related to manual handling</w:t>
      </w:r>
    </w:p>
    <w:p w14:paraId="2F21A265" w14:textId="77777777" w:rsidR="009630A3" w:rsidRPr="006B36E2" w:rsidRDefault="009630A3" w:rsidP="009630A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>Client-related risk factors and behaviours of concern</w:t>
      </w:r>
    </w:p>
    <w:p w14:paraId="385FB663" w14:textId="77777777" w:rsidR="009630A3" w:rsidRPr="006B36E2" w:rsidRDefault="009630A3" w:rsidP="009630A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>Risks of infection</w:t>
      </w:r>
    </w:p>
    <w:p w14:paraId="113BB7BD" w14:textId="77777777" w:rsidR="00AF0ED4" w:rsidRPr="009630A3" w:rsidRDefault="00AF0ED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630A3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to reflect these procedures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8100E58" w:rsidR="00AE719F" w:rsidRPr="005620D3" w:rsidRDefault="00B2215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09CE02B3" w:rsidR="004968B6" w:rsidRDefault="004968B6" w:rsidP="004D770D">
      <w:pPr>
        <w:rPr>
          <w:color w:val="404040" w:themeColor="text1" w:themeTint="BF"/>
        </w:rPr>
      </w:pPr>
    </w:p>
    <w:p w14:paraId="7CDB72BF" w14:textId="4F44CE3B" w:rsidR="00D645BA" w:rsidRPr="005620D3" w:rsidRDefault="004968B6" w:rsidP="004D770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4968B6" w:rsidRPr="009851A6" w14:paraId="407EEF5A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4E0198A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40AECF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968B6" w:rsidRPr="009851A6" w14:paraId="3564DECE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0B1135B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existing and potential hazard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4064BA" w14:textId="77777777" w:rsidR="004968B6" w:rsidRPr="00D04BD2" w:rsidRDefault="004968B6" w:rsidP="00BD5D7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968B6" w:rsidRPr="009851A6" w14:paraId="49C0A89B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C45741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manual handling hazard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C545152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968B6" w:rsidRPr="009851A6" w14:paraId="064B81AD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1118D9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client-related risk factors and behaviours of concer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DF3352B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968B6" w:rsidRPr="009851A6" w14:paraId="6DB80CB4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9BA6F2A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risks of infec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476345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968B6" w:rsidRPr="009851A6" w14:paraId="1022B807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C4FE6" w14:textId="77777777" w:rsidR="004968B6" w:rsidRPr="009851A6" w:rsidRDefault="004968B6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12203CB" w14:textId="77777777" w:rsidR="004968B6" w:rsidRPr="003852C8" w:rsidRDefault="00812DF8" w:rsidP="00BD5D7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339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68B6" w:rsidRPr="003852C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968B6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zard Identification Form completed from Task 1</w:t>
            </w:r>
          </w:p>
          <w:p w14:paraId="70F86965" w14:textId="77777777" w:rsidR="004968B6" w:rsidRPr="003852C8" w:rsidRDefault="00812DF8" w:rsidP="00BD5D7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8203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68B6" w:rsidRPr="003852C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968B6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isk Register Form completed from Task 1</w:t>
            </w:r>
          </w:p>
          <w:p w14:paraId="04F0420E" w14:textId="77777777" w:rsidR="004968B6" w:rsidRPr="00020451" w:rsidRDefault="00812DF8" w:rsidP="00BD5D7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48479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68B6" w:rsidRPr="003852C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968B6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eeting Minutes</w:t>
            </w:r>
            <w:r w:rsidR="004968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emplate</w:t>
            </w:r>
          </w:p>
        </w:tc>
      </w:tr>
    </w:tbl>
    <w:p w14:paraId="5697D328" w14:textId="4AA08FFE" w:rsidR="001C4854" w:rsidRPr="001C4854" w:rsidRDefault="001C4854" w:rsidP="001C4854">
      <w:pPr>
        <w:rPr>
          <w:rFonts w:cstheme="minorHAnsi"/>
          <w:b/>
          <w:bCs/>
          <w:color w:val="404040" w:themeColor="text1" w:themeTint="BF"/>
          <w:highlight w:val="cyan"/>
        </w:rPr>
      </w:pPr>
      <w:r>
        <w:rPr>
          <w:rFonts w:cstheme="minorHAnsi"/>
          <w:b/>
          <w:bCs/>
          <w:color w:val="404040" w:themeColor="text1" w:themeTint="BF"/>
          <w:highlight w:val="cyan"/>
        </w:rPr>
        <w:br w:type="page"/>
      </w: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812DF8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812DF8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812DF8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812DF8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812DF8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812DF8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33DC5E8B" w14:textId="6B2C0AAD" w:rsidR="00013528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2823CDBE" w14:textId="1F9300AE" w:rsidR="00013528" w:rsidRDefault="00013528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0BC41756" w14:textId="6F885DFD" w:rsidR="002B57F9" w:rsidRPr="002B57F9" w:rsidRDefault="002B57F9" w:rsidP="002B57F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xisting and Potential Hazards</w:t>
      </w:r>
    </w:p>
    <w:p w14:paraId="522C6161" w14:textId="07EE0B8B" w:rsidR="007A0D4A" w:rsidRPr="005620D3" w:rsidRDefault="007A0D4A" w:rsidP="004D770D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your </w:t>
      </w:r>
      <w:r w:rsidRPr="00DE76C0">
        <w:rPr>
          <w:color w:val="404040" w:themeColor="text1" w:themeTint="BF"/>
          <w:sz w:val="20"/>
          <w:szCs w:val="20"/>
        </w:rPr>
        <w:t xml:space="preserve">organisation's procedures for </w:t>
      </w:r>
      <w:r w:rsidR="00563E85" w:rsidRPr="00DE76C0">
        <w:rPr>
          <w:color w:val="404040" w:themeColor="text1" w:themeTint="BF"/>
          <w:sz w:val="20"/>
          <w:szCs w:val="20"/>
        </w:rPr>
        <w:t>reporting existing and potential hazards</w:t>
      </w:r>
      <w:r w:rsidRPr="00DE76C0">
        <w:rPr>
          <w:color w:val="404040" w:themeColor="text1" w:themeTint="BF"/>
          <w:sz w:val="20"/>
          <w:szCs w:val="20"/>
        </w:rPr>
        <w:t xml:space="preserve">. Adapt or add more criteria below to ensure it reflects your organisation's </w:t>
      </w:r>
      <w:r w:rsidR="00E12151" w:rsidRPr="00DE76C0">
        <w:rPr>
          <w:color w:val="404040" w:themeColor="text1" w:themeTint="BF"/>
          <w:sz w:val="20"/>
          <w:szCs w:val="20"/>
        </w:rPr>
        <w:t>procedures for reporting</w:t>
      </w:r>
      <w:r w:rsidR="00E12151">
        <w:rPr>
          <w:color w:val="404040" w:themeColor="text1" w:themeTint="BF"/>
          <w:sz w:val="20"/>
          <w:szCs w:val="20"/>
        </w:rPr>
        <w:t xml:space="preserve"> existing and potential hazards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4DD8086C" w14:textId="77777777" w:rsidTr="002D349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1D7E5CF1" w14:textId="53AA6F6E" w:rsidR="00013528" w:rsidRPr="005620D3" w:rsidRDefault="00013528" w:rsidP="002D3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B015C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13C04A38" w14:textId="77777777" w:rsidR="00013528" w:rsidRPr="005620D3" w:rsidRDefault="00013528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52EBF074" w14:textId="77777777" w:rsidR="00013528" w:rsidRPr="005620D3" w:rsidRDefault="00013528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40746F20" w14:textId="77777777" w:rsidR="00013528" w:rsidRPr="005620D3" w:rsidRDefault="00013528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620D3" w:rsidRPr="005620D3" w14:paraId="3A48DE0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B6D643" w14:textId="77777777" w:rsidR="00294F86" w:rsidRDefault="00013528" w:rsidP="00636A6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E143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s the </w:t>
            </w:r>
            <w:r w:rsidR="000867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isting hazards identified from Task 1</w:t>
            </w:r>
            <w:r w:rsidR="00C35CA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3C8035A" w14:textId="6E076D93" w:rsidR="006A4337" w:rsidRPr="00636A69" w:rsidRDefault="006A4337" w:rsidP="006A433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 w:rsidR="002D34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actual items discussed by the candidate related to </w:t>
            </w:r>
            <w:r w:rsidR="002D34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isting hazards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5B359804" w14:textId="77777777" w:rsidR="00013528" w:rsidRPr="005620D3" w:rsidRDefault="00013528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215C944" w14:textId="77777777" w:rsidR="00013528" w:rsidRPr="005620D3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8D6FA31" w14:textId="77777777" w:rsidR="00013528" w:rsidRPr="005620D3" w:rsidRDefault="00013528" w:rsidP="004D770D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620D3" w:rsidRPr="005620D3" w14:paraId="169190CD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87A7D2D" w14:textId="0BF1B9CA" w:rsidR="00294F86" w:rsidRPr="008639DB" w:rsidRDefault="002D3498" w:rsidP="00636A6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existing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existing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E20D787" w14:textId="0B808826" w:rsidR="00013528" w:rsidRPr="008639DB" w:rsidRDefault="00812DF8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8814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6208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F92804" w14:textId="77777777" w:rsidR="00013528" w:rsidRPr="008639DB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80F05A" w14:textId="77777777" w:rsidR="00013528" w:rsidRPr="008639DB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20D3" w:rsidRPr="005620D3" w14:paraId="19B9EC06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6CD5B9" w14:textId="3EAE8BBC" w:rsidR="00294F86" w:rsidRPr="008639DB" w:rsidRDefault="002D3498" w:rsidP="00636A6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personnel who will be affected by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personnel who will be affected by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F4FFE77" w14:textId="28CAAB8E" w:rsidR="00013528" w:rsidRPr="008639DB" w:rsidRDefault="00812DF8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2670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569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AE1D00F" w14:textId="77777777" w:rsidR="00013528" w:rsidRPr="008639DB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F7851A" w14:textId="77777777" w:rsidR="00013528" w:rsidRPr="008639DB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1D55" w:rsidRPr="005620D3" w14:paraId="5BD1A6A4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DF909BD" w14:textId="2B370E9C" w:rsidR="00E41D55" w:rsidRPr="008639DB" w:rsidRDefault="002D3498" w:rsidP="00E41D55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risks associated with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risks associated with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5F78701" w14:textId="5B828D33" w:rsidR="00E41D55" w:rsidRPr="008639DB" w:rsidRDefault="00812DF8" w:rsidP="00E41D55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0600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794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031384" w14:textId="0C3AE6A8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10AD35" w14:textId="4AAF6058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1D55" w:rsidRPr="005620D3" w14:paraId="418BA8BB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1463A14" w14:textId="405FE7A2" w:rsidR="00E41D55" w:rsidRPr="008639DB" w:rsidRDefault="002D3498" w:rsidP="00E41D55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control measures to be implemented for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control measures to be implemented for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E2EF60B" w14:textId="749F26DC" w:rsidR="00E41D55" w:rsidRPr="008639DB" w:rsidRDefault="00812DF8" w:rsidP="00E41D55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6555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78805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A1E999" w14:textId="23F695C0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08B781C" w14:textId="45DBB19B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1D55" w:rsidRPr="005620D3" w14:paraId="6D8DC6FF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64C56C3" w14:textId="05A52A35" w:rsidR="00E41D55" w:rsidRPr="008639DB" w:rsidRDefault="002D3498" w:rsidP="00E41D55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ersonnel who will implement the control measur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ersonnel who will implement the control measur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9A93029" w14:textId="561FA3A7" w:rsidR="00E41D55" w:rsidRPr="008639DB" w:rsidRDefault="00812DF8" w:rsidP="00E41D55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9134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9546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A96D03" w14:textId="05E90E46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C7D6F1" w14:textId="58D539CB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1D55" w:rsidRPr="005620D3" w14:paraId="51E5141A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02F578F" w14:textId="1A269EC7" w:rsidR="00E41D55" w:rsidRPr="008639DB" w:rsidRDefault="002D3498" w:rsidP="00E41D55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when the control measures will be implemen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when the control measures will be implemen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33EF4C5" w14:textId="28C2B03E" w:rsidR="00E41D55" w:rsidRPr="008639DB" w:rsidRDefault="00812DF8" w:rsidP="00E41D55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061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068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D55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1D55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41D55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411218" w14:textId="359C19F3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5FE51B" w14:textId="409C40C4" w:rsidR="00E41D55" w:rsidRPr="008639DB" w:rsidRDefault="00E41D55" w:rsidP="00E41D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A1A66DE" w14:textId="77777777" w:rsidR="002D3498" w:rsidRDefault="002D349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D3498" w:rsidRPr="005620D3" w14:paraId="405A5E78" w14:textId="77777777" w:rsidTr="002D349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4D239442" w14:textId="77777777" w:rsidR="002D3498" w:rsidRPr="005620D3" w:rsidRDefault="002D3498" w:rsidP="002D3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68FB76A6" w14:textId="77777777" w:rsidR="002D3498" w:rsidRPr="005620D3" w:rsidRDefault="002D3498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1203B3DF" w14:textId="77777777" w:rsidR="002D3498" w:rsidRPr="005620D3" w:rsidRDefault="002D3498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33182544" w14:textId="77777777" w:rsidR="002D3498" w:rsidRPr="005620D3" w:rsidRDefault="002D3498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8672A" w:rsidRPr="005620D3" w14:paraId="0877D23D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821123" w14:textId="5466781A" w:rsidR="0008672A" w:rsidRDefault="0008672A" w:rsidP="0008672A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s the potential hazards identified from Task 1 </w:t>
            </w:r>
          </w:p>
          <w:p w14:paraId="4BF3DBE2" w14:textId="0261CFDC" w:rsidR="002D3498" w:rsidRPr="00636A69" w:rsidRDefault="002D3498" w:rsidP="002D349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actual items discussed by the candidate related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tential hazards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65475134" w14:textId="77777777" w:rsidR="0008672A" w:rsidRPr="005620D3" w:rsidRDefault="0008672A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C032B80" w14:textId="77777777" w:rsidR="0008672A" w:rsidRPr="005620D3" w:rsidRDefault="0008672A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0A8D81F" w14:textId="77777777" w:rsidR="0008672A" w:rsidRPr="005620D3" w:rsidRDefault="0008672A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5554D" w:rsidRPr="008639DB" w14:paraId="72FA2471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8466238" w14:textId="063C3B04" w:rsidR="0015554D" w:rsidRPr="008639DB" w:rsidRDefault="002D3498" w:rsidP="0015554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otential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otential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F32E105" w14:textId="77777777" w:rsidR="0015554D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45004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327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EF857C" w14:textId="77777777" w:rsidR="0015554D" w:rsidRPr="008639DB" w:rsidRDefault="0015554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E0CBE0" w14:textId="77777777" w:rsidR="0015554D" w:rsidRPr="008639DB" w:rsidRDefault="0015554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554D" w:rsidRPr="008639DB" w14:paraId="6C9ADA83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154FB9D" w14:textId="2E108F47" w:rsidR="0015554D" w:rsidRPr="008639DB" w:rsidRDefault="002D3498" w:rsidP="0015554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personnel who will be affected by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personnel who will be affected by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445738D" w14:textId="77777777" w:rsidR="0015554D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5146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13040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6EC6EE" w14:textId="77777777" w:rsidR="0015554D" w:rsidRPr="008639DB" w:rsidRDefault="0015554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D29495" w14:textId="77777777" w:rsidR="0015554D" w:rsidRPr="008639DB" w:rsidRDefault="0015554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554D" w:rsidRPr="008639DB" w14:paraId="1F549A16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BDD140" w14:textId="1285F45B" w:rsidR="0015554D" w:rsidRPr="008639DB" w:rsidRDefault="002D3498" w:rsidP="0015554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risks associated with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risks associated with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C1128E5" w14:textId="77777777" w:rsidR="0015554D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29335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589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5A85DA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CDB98F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554D" w:rsidRPr="008639DB" w14:paraId="26F5B32C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A810A4" w14:textId="12ABD83B" w:rsidR="0015554D" w:rsidRPr="008639DB" w:rsidRDefault="002D3498" w:rsidP="0015554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control measures to be implemented for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control measures to be implemented for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9932477" w14:textId="77777777" w:rsidR="0015554D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2735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72469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CEACE9C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05074B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554D" w:rsidRPr="008639DB" w14:paraId="0DD2C20B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E75A2E" w14:textId="35A971E5" w:rsidR="0015554D" w:rsidRPr="008639DB" w:rsidRDefault="002D3498" w:rsidP="0015554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ersonnel who will implement the control measur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ersonnel who will implement the control measur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87B5D38" w14:textId="77777777" w:rsidR="0015554D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4938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44037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FB40444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144CCB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554D" w:rsidRPr="008639DB" w14:paraId="6108ED42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6ADF9C" w14:textId="2B26DE6E" w:rsidR="0015554D" w:rsidRPr="008639DB" w:rsidRDefault="002D3498" w:rsidP="0015554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when the control measures will be implemen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when the control measures will be implemen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41145AE" w14:textId="77777777" w:rsidR="0015554D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02996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5568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4D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554D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554D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AAEE2A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7FA5CF" w14:textId="77777777" w:rsidR="0015554D" w:rsidRPr="008639DB" w:rsidRDefault="0015554D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8672A" w:rsidRPr="005620D3" w14:paraId="4B09582D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65F924" w14:textId="77777777" w:rsidR="0008672A" w:rsidRDefault="0008672A" w:rsidP="0008672A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226B2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</w:t>
            </w:r>
            <w:r w:rsidR="001737A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reporting existing and potential hazards</w:t>
            </w:r>
            <w:r w:rsid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191FB276" w14:textId="01307448" w:rsidR="002644F3" w:rsidRPr="00CD045C" w:rsidRDefault="00A01570" w:rsidP="002644F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</w:t>
            </w:r>
            <w:r w:rsidR="00AE4EB0"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pecify </w:t>
            </w:r>
            <w:r w:rsidR="00403D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follows procedures</w:t>
            </w:r>
            <w:r w:rsidR="00AE4EB0"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700E2391" w14:textId="77777777" w:rsidR="0008672A" w:rsidRPr="005620D3" w:rsidRDefault="0008672A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977758C" w14:textId="77777777" w:rsidR="0008672A" w:rsidRPr="005620D3" w:rsidRDefault="0008672A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6E57013" w14:textId="77777777" w:rsidR="0008672A" w:rsidRPr="005620D3" w:rsidRDefault="0008672A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8672A" w:rsidRPr="005620D3" w14:paraId="34610D19" w14:textId="77777777" w:rsidTr="004C7BE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08896EE" w14:textId="22E08BA7" w:rsidR="004462FF" w:rsidRPr="00AE4EB0" w:rsidRDefault="00AE4EB0" w:rsidP="00AE4EB0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2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to the designated person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to the designated person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3130778" w14:textId="77777777" w:rsidR="0008672A" w:rsidRPr="00B1348F" w:rsidRDefault="00812DF8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1347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672A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672A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8672A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9244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672A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672A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8672A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C126CB9" w14:textId="77777777" w:rsidR="0008672A" w:rsidRPr="00B1348F" w:rsidRDefault="0008672A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E1BECA" w14:textId="77777777" w:rsidR="0008672A" w:rsidRPr="00B1348F" w:rsidRDefault="0008672A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8672A" w:rsidRPr="005620D3" w14:paraId="67BF1EF9" w14:textId="77777777" w:rsidTr="004C7BE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A403707" w14:textId="3355693E" w:rsidR="0008672A" w:rsidRPr="005E6109" w:rsidRDefault="00AE4EB0" w:rsidP="001737AD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information that is consistent with the hazard identification form that they comple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information that is consistent with the hazard identification form that they comple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C8BAAD5" w14:textId="77777777" w:rsidR="0008672A" w:rsidRPr="005620D3" w:rsidRDefault="00812DF8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0124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67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67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867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53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67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67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867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259C6B" w14:textId="77777777" w:rsidR="0008672A" w:rsidRPr="005620D3" w:rsidRDefault="0008672A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EEBC6B" w14:textId="77777777" w:rsidR="0008672A" w:rsidRPr="005620D3" w:rsidRDefault="0008672A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9049771" w14:textId="77777777" w:rsidR="00DC3511" w:rsidRPr="00DC3511" w:rsidRDefault="00DC3511" w:rsidP="00DC3511"/>
    <w:p w14:paraId="774C73F2" w14:textId="77777777" w:rsidR="00DC3511" w:rsidRDefault="00DC351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72A66FBC" w14:textId="4B08F0F7" w:rsidR="002034E5" w:rsidRPr="002B57F9" w:rsidRDefault="002034E5" w:rsidP="002034E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Manual Handling Hazards</w:t>
      </w:r>
    </w:p>
    <w:p w14:paraId="19A70460" w14:textId="5E218849" w:rsidR="00B715B3" w:rsidRPr="005620D3" w:rsidRDefault="002034E5" w:rsidP="002034E5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your </w:t>
      </w:r>
      <w:r w:rsidRPr="00DC3511">
        <w:rPr>
          <w:color w:val="404040" w:themeColor="text1" w:themeTint="BF"/>
          <w:sz w:val="20"/>
          <w:szCs w:val="20"/>
        </w:rPr>
        <w:t>organisation's procedures for reporting manual handling hazards. Adapt or add more criteria below to ensure it reflects your organisation's procedures for reporting</w:t>
      </w:r>
      <w:r>
        <w:rPr>
          <w:color w:val="404040" w:themeColor="text1" w:themeTint="BF"/>
          <w:sz w:val="20"/>
          <w:szCs w:val="20"/>
        </w:rPr>
        <w:t xml:space="preserve"> manual handling hazards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737AD" w:rsidRPr="005620D3" w14:paraId="1E493875" w14:textId="77777777" w:rsidTr="002D349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20B0E0D2" w14:textId="77777777" w:rsidR="001737AD" w:rsidRPr="005620D3" w:rsidRDefault="001737AD" w:rsidP="002D3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3CAD8C84" w14:textId="77777777" w:rsidR="001737AD" w:rsidRPr="005620D3" w:rsidRDefault="001737AD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68F46E94" w14:textId="77777777" w:rsidR="001737AD" w:rsidRPr="005620D3" w:rsidRDefault="001737AD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044320AD" w14:textId="77777777" w:rsidR="001737AD" w:rsidRPr="005620D3" w:rsidRDefault="001737AD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737AD" w:rsidRPr="005620D3" w14:paraId="4BE204AB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844749" w14:textId="77777777" w:rsidR="001737AD" w:rsidRDefault="001737AD" w:rsidP="001737AD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s the </w:t>
            </w:r>
            <w:r w:rsidR="000917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ual handling haza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dentified from Task 1 </w:t>
            </w:r>
          </w:p>
          <w:p w14:paraId="7A07AF66" w14:textId="1232445B" w:rsidR="002D3498" w:rsidRPr="00636A69" w:rsidRDefault="002D3498" w:rsidP="002D349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actual items discussed by the candidate related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ual handling hazards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13E0E686" w14:textId="77777777" w:rsidR="001737AD" w:rsidRPr="005620D3" w:rsidRDefault="001737AD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F86FEF" w14:textId="77777777" w:rsidR="001737AD" w:rsidRPr="005620D3" w:rsidRDefault="001737AD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6EAE1B8" w14:textId="77777777" w:rsidR="001737AD" w:rsidRPr="005620D3" w:rsidRDefault="001737AD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715B3" w:rsidRPr="008639DB" w14:paraId="0BC255A7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485B76F" w14:textId="03857B94" w:rsidR="00B715B3" w:rsidRPr="008639DB" w:rsidRDefault="002D3498" w:rsidP="00B715B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existing manual handling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existing manual handling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8DAE7BB" w14:textId="77777777" w:rsidR="00B715B3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4025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6131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0F8B292" w14:textId="77777777" w:rsidR="00B715B3" w:rsidRPr="008639DB" w:rsidRDefault="00B715B3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E76960" w14:textId="77777777" w:rsidR="00B715B3" w:rsidRPr="008639DB" w:rsidRDefault="00B715B3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15B3" w:rsidRPr="008639DB" w14:paraId="46D691FC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550C101" w14:textId="29DBB790" w:rsidR="00B715B3" w:rsidRPr="008639DB" w:rsidRDefault="002D3498" w:rsidP="00B715B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otential manual handling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otential manual handling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6090142" w14:textId="77777777" w:rsidR="00B715B3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380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150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81F5CE" w14:textId="77777777" w:rsidR="00B715B3" w:rsidRPr="008639DB" w:rsidRDefault="00B715B3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BF957B" w14:textId="77777777" w:rsidR="00B715B3" w:rsidRPr="008639DB" w:rsidRDefault="00B715B3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15B3" w:rsidRPr="008639DB" w14:paraId="5924BBA2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95CAFF9" w14:textId="1417B3D1" w:rsidR="00B715B3" w:rsidRPr="008639DB" w:rsidRDefault="002D3498" w:rsidP="00895BF0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personnel who will be affected by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personnel who will be affected by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3D7C829" w14:textId="77777777" w:rsidR="00B715B3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3156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419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826AB87" w14:textId="77777777" w:rsidR="00B715B3" w:rsidRPr="008639DB" w:rsidRDefault="00B715B3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8F43B0" w14:textId="77777777" w:rsidR="00B715B3" w:rsidRPr="008639DB" w:rsidRDefault="00B715B3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15B3" w:rsidRPr="008639DB" w14:paraId="54754ADE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13F2A10" w14:textId="6B3A9C7F" w:rsidR="00B715B3" w:rsidRPr="008639DB" w:rsidRDefault="002D3498" w:rsidP="00895BF0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risks associated with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risks associated with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F3D9D74" w14:textId="77777777" w:rsidR="00B715B3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04350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979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CE2583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81D92D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15B3" w:rsidRPr="008639DB" w14:paraId="29F35709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C61757" w14:textId="4EFCC6A3" w:rsidR="00B715B3" w:rsidRPr="008639DB" w:rsidRDefault="002D3498" w:rsidP="00895BF0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control measures to be implemented for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control measures to be implemented for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47A45A2" w14:textId="77777777" w:rsidR="00B715B3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9707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681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1CE60AC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5F7409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15B3" w:rsidRPr="008639DB" w14:paraId="703DE704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75EBEF8" w14:textId="4C63657D" w:rsidR="00B715B3" w:rsidRPr="008639DB" w:rsidRDefault="002D3498" w:rsidP="00895BF0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ersonnel who will implement the control measur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ersonnel who will implement the control measur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8D133F9" w14:textId="77777777" w:rsidR="00B715B3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88886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938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CC37EF1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E9D930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15B3" w:rsidRPr="008639DB" w14:paraId="228E4051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1D489D4" w14:textId="229B10B3" w:rsidR="00B715B3" w:rsidRPr="008639DB" w:rsidRDefault="002D3498" w:rsidP="00895BF0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when the control measures will be implemen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when the control measures will be implemen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1B849C8" w14:textId="77777777" w:rsidR="00B715B3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5061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11891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5B3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15B3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15B3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5F3473D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00B0DF" w14:textId="77777777" w:rsidR="00B715B3" w:rsidRPr="008639DB" w:rsidRDefault="00B715B3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2343DC3" w14:textId="77777777" w:rsidR="00FD052E" w:rsidRDefault="00FD052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D3498" w:rsidRPr="005620D3" w14:paraId="6A747F21" w14:textId="77777777" w:rsidTr="005B21B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473CBAC8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7FD66072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5E3EF4CA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3041E17F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737AD" w:rsidRPr="005620D3" w14:paraId="224E0C60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B9BBCE4" w14:textId="77777777" w:rsidR="001737AD" w:rsidRDefault="001737AD" w:rsidP="001737AD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for reporting </w:t>
            </w:r>
            <w:r w:rsidR="00B2762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ual handling hazards</w:t>
            </w:r>
          </w:p>
          <w:p w14:paraId="7B1FF6A1" w14:textId="0FD3F30F" w:rsidR="00AE4EB0" w:rsidRPr="00636A69" w:rsidRDefault="00403D63" w:rsidP="00AE4EB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follows procedures</w:t>
            </w:r>
            <w:r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144566CB" w14:textId="77777777" w:rsidR="001737AD" w:rsidRPr="005620D3" w:rsidRDefault="001737AD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585273A" w14:textId="77777777" w:rsidR="001737AD" w:rsidRPr="005620D3" w:rsidRDefault="001737AD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03EBFBA" w14:textId="77777777" w:rsidR="001737AD" w:rsidRPr="005620D3" w:rsidRDefault="001737AD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95BF0" w:rsidRPr="00B1348F" w14:paraId="156E602F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C170C0A" w14:textId="3F35FD09" w:rsidR="00895BF0" w:rsidRPr="005E6109" w:rsidRDefault="00AE4EB0" w:rsidP="00AE4EB0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to the designated person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to the designated person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B3586A4" w14:textId="77777777" w:rsidR="00895BF0" w:rsidRPr="00B1348F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9390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BF0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95BF0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95BF0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3717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BF0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95BF0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95BF0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7B2574" w14:textId="77777777" w:rsidR="00895BF0" w:rsidRPr="00B1348F" w:rsidRDefault="00895BF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58D84A" w14:textId="77777777" w:rsidR="00895BF0" w:rsidRPr="00B1348F" w:rsidRDefault="00895BF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95BF0" w:rsidRPr="005620D3" w14:paraId="32AEF8F1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66CA19F" w14:textId="36BC36DF" w:rsidR="00895BF0" w:rsidRPr="005E6109" w:rsidRDefault="00AE4EB0" w:rsidP="00895BF0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information that is consistent with the hazard identification form that they comple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information that is consistent with the hazard identification form that they comple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0813397" w14:textId="77777777" w:rsidR="00895BF0" w:rsidRPr="005620D3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57838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B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95B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95B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9948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B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95B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95B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7A5181A" w14:textId="77777777" w:rsidR="00895BF0" w:rsidRPr="005620D3" w:rsidRDefault="00895BF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9A54AA" w14:textId="77777777" w:rsidR="00895BF0" w:rsidRPr="005620D3" w:rsidRDefault="00895BF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E164C4E" w14:textId="402A619E" w:rsidR="00D24DB7" w:rsidRDefault="00D24DB7">
      <w:pPr>
        <w:rPr>
          <w:color w:val="404040" w:themeColor="text1" w:themeTint="BF"/>
        </w:rPr>
      </w:pPr>
    </w:p>
    <w:p w14:paraId="5B9CC192" w14:textId="57FECDD8" w:rsidR="00FD5182" w:rsidRPr="002B57F9" w:rsidRDefault="00FD5182" w:rsidP="00FD51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lient-related Risk Factors and Behaviours of Concern</w:t>
      </w:r>
    </w:p>
    <w:p w14:paraId="27BADFAC" w14:textId="22DE3DA5" w:rsidR="00FD5182" w:rsidRPr="005620D3" w:rsidRDefault="00FD5182" w:rsidP="00FD5182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your </w:t>
      </w:r>
      <w:r w:rsidRPr="00CA608F">
        <w:rPr>
          <w:color w:val="404040" w:themeColor="text1" w:themeTint="BF"/>
          <w:sz w:val="20"/>
          <w:szCs w:val="20"/>
        </w:rPr>
        <w:t>organisation's procedures for reporting client-related risk factors and behaviours of concern. Adapt or add more criteria below to ensure it reflects your organisation's procedures for reporting</w:t>
      </w:r>
      <w:r>
        <w:rPr>
          <w:color w:val="404040" w:themeColor="text1" w:themeTint="BF"/>
          <w:sz w:val="20"/>
          <w:szCs w:val="20"/>
        </w:rPr>
        <w:t xml:space="preserve"> client-related risk factors and behaviours of concern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24DB7" w:rsidRPr="005620D3" w14:paraId="2194CA3F" w14:textId="77777777" w:rsidTr="002D349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062E4B5D" w14:textId="77777777" w:rsidR="00D24DB7" w:rsidRPr="005620D3" w:rsidRDefault="00D24DB7" w:rsidP="002D3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390DE08A" w14:textId="77777777" w:rsidR="00D24DB7" w:rsidRPr="005620D3" w:rsidRDefault="00D24DB7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646BD8FC" w14:textId="77777777" w:rsidR="00D24DB7" w:rsidRPr="005620D3" w:rsidRDefault="00D24DB7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187026FF" w14:textId="77777777" w:rsidR="00D24DB7" w:rsidRPr="005620D3" w:rsidRDefault="00D24DB7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24DB7" w:rsidRPr="005620D3" w14:paraId="1CA0F337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8151CB" w14:textId="77777777" w:rsidR="00D24DB7" w:rsidRDefault="00D24DB7" w:rsidP="00744FAB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s the </w:t>
            </w:r>
            <w:r w:rsidR="00744F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-related risk factor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dentified from Task 1</w:t>
            </w:r>
            <w:r w:rsidR="00744F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641FA2E9" w14:textId="0EC51089" w:rsidR="004F4472" w:rsidRPr="00236C77" w:rsidRDefault="00A01570" w:rsidP="004F447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</w:t>
            </w:r>
            <w:r w:rsidR="002D34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textualise the sub-criteria below to reflect</w:t>
            </w:r>
            <w:r w:rsidR="00B144FC"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actual items </w:t>
            </w:r>
            <w:r w:rsidR="005568EC"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d by the candidate related to risk factors.</w:t>
            </w:r>
            <w:r w:rsidR="000160F5"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xamples are provided below.</w:t>
            </w:r>
          </w:p>
        </w:tc>
        <w:tc>
          <w:tcPr>
            <w:tcW w:w="793" w:type="pct"/>
            <w:shd w:val="clear" w:color="auto" w:fill="auto"/>
          </w:tcPr>
          <w:p w14:paraId="2CB99E2F" w14:textId="77777777" w:rsidR="00D24DB7" w:rsidRPr="005620D3" w:rsidRDefault="00D24DB7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7F64D3C" w14:textId="77777777" w:rsidR="00D24DB7" w:rsidRPr="005620D3" w:rsidRDefault="00D24DB7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EFDE0AB" w14:textId="77777777" w:rsidR="00D24DB7" w:rsidRPr="005620D3" w:rsidRDefault="00D24DB7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70B48" w:rsidRPr="008639DB" w14:paraId="328880C1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5A308A" w14:textId="01D63718" w:rsidR="00B70B48" w:rsidRPr="008639DB" w:rsidRDefault="000160F5" w:rsidP="000160F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discusses the existing client-related risk factors."/>
                  </w:textInput>
                </w:ffData>
              </w:fldChar>
            </w:r>
            <w:bookmarkStart w:id="2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existing client-related risk facto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2"/>
            <w:r w:rsidR="007066E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6A04FFD6" w14:textId="77777777" w:rsidR="00B70B48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2217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611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CD7AF8C" w14:textId="77777777" w:rsidR="00B70B48" w:rsidRPr="008639DB" w:rsidRDefault="00B70B48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7682E5" w14:textId="77777777" w:rsidR="00B70B48" w:rsidRPr="008639DB" w:rsidRDefault="00B70B48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0B48" w:rsidRPr="008639DB" w14:paraId="271010CC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9C045BA" w14:textId="6B8FD8EF" w:rsidR="00B70B48" w:rsidRPr="008639DB" w:rsidRDefault="000160F5" w:rsidP="000160F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otential client-related risk facto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otential client-related risk facto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03FD3B4" w14:textId="77777777" w:rsidR="00B70B48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8267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137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BA95FC8" w14:textId="77777777" w:rsidR="00B70B48" w:rsidRPr="008639DB" w:rsidRDefault="00B70B48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CC48C2" w14:textId="77777777" w:rsidR="00B70B48" w:rsidRPr="008639DB" w:rsidRDefault="00B70B48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0B48" w:rsidRPr="008639DB" w14:paraId="6B71F763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E611F2D" w14:textId="51306E78" w:rsidR="00B70B48" w:rsidRPr="008639DB" w:rsidRDefault="000160F5" w:rsidP="000160F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personnel who will be affected by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personnel who will be affected by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EF5DC9C" w14:textId="77777777" w:rsidR="00B70B48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87301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070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1D2FA8" w14:textId="77777777" w:rsidR="00B70B48" w:rsidRPr="008639DB" w:rsidRDefault="00B70B48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B9F17D" w14:textId="77777777" w:rsidR="00B70B48" w:rsidRPr="008639DB" w:rsidRDefault="00B70B48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0B48" w:rsidRPr="008639DB" w14:paraId="70C7CC40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E2C8CE6" w14:textId="44CDF351" w:rsidR="00B70B48" w:rsidRPr="008639DB" w:rsidRDefault="000160F5" w:rsidP="000160F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risks associated with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risks associated with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E2617D0" w14:textId="77777777" w:rsidR="00B70B48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33621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09474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66C729B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75A1AA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0B48" w:rsidRPr="008639DB" w14:paraId="3D5B4627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BF396C1" w14:textId="597978D3" w:rsidR="00B70B48" w:rsidRPr="008639DB" w:rsidRDefault="000160F5" w:rsidP="000160F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control measures to be implemented for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control measures to be implemented for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AEB4C59" w14:textId="77777777" w:rsidR="00B70B48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212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326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DCAAD3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925F35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0B48" w:rsidRPr="008639DB" w14:paraId="587E76FA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19F0E19" w14:textId="050CC410" w:rsidR="00B70B48" w:rsidRPr="008639DB" w:rsidRDefault="000160F5" w:rsidP="000160F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ersonnel who will implement the control measur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ersonnel who will implement the control measur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DECBD4E" w14:textId="77777777" w:rsidR="00B70B48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863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731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E274CA6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B46B20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70B48" w:rsidRPr="008639DB" w14:paraId="0BBEF004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A7322F" w14:textId="15CD2C7B" w:rsidR="00B70B48" w:rsidRPr="008639DB" w:rsidRDefault="000160F5" w:rsidP="000160F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when the control measures will be implemen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when the control measures will be implemen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73CF4FD" w14:textId="77777777" w:rsidR="00B70B48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103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2037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48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70B48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70B48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8F656D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32E66F" w14:textId="77777777" w:rsidR="00B70B48" w:rsidRPr="008639DB" w:rsidRDefault="00B70B48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4DB7" w:rsidRPr="005620D3" w14:paraId="2DFFDAEA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42BA74" w14:textId="77777777" w:rsidR="00D24DB7" w:rsidRDefault="00D24DB7" w:rsidP="00744FAB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s the </w:t>
            </w:r>
            <w:r w:rsidR="00744F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-related behaviours of concer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dentified from Task 1</w:t>
            </w:r>
            <w:r w:rsidR="00744F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94CD21A" w14:textId="35755E4D" w:rsidR="00F312D5" w:rsidRPr="00236C77" w:rsidRDefault="00A01570" w:rsidP="00F312D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 w:rsidR="00F312D5"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ecify the actual items discussed by the candidate related to behaviours of concern. Examples are provided below.</w:t>
            </w:r>
          </w:p>
        </w:tc>
        <w:tc>
          <w:tcPr>
            <w:tcW w:w="793" w:type="pct"/>
            <w:shd w:val="clear" w:color="auto" w:fill="auto"/>
          </w:tcPr>
          <w:p w14:paraId="7325127F" w14:textId="77777777" w:rsidR="00D24DB7" w:rsidRPr="005620D3" w:rsidRDefault="00D24DB7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0439748" w14:textId="77777777" w:rsidR="00D24DB7" w:rsidRPr="005620D3" w:rsidRDefault="00D24DB7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C0F9CD0" w14:textId="77777777" w:rsidR="00D24DB7" w:rsidRPr="005620D3" w:rsidRDefault="00D24DB7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92A9F" w:rsidRPr="008639DB" w14:paraId="737A0CA2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E7BA350" w14:textId="6E1B30C0" w:rsidR="00D92A9F" w:rsidRPr="008639DB" w:rsidRDefault="00F312D5" w:rsidP="00D92A9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existing client-related behaviours of concern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existing client-related behaviours of concern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835023F" w14:textId="77777777" w:rsidR="00D92A9F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1813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6943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4A42CAA" w14:textId="77777777" w:rsidR="00D92A9F" w:rsidRPr="008639DB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9524050" w14:textId="77777777" w:rsidR="00D92A9F" w:rsidRPr="008639DB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92A9F" w:rsidRPr="008639DB" w14:paraId="6AC94EE1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439F4F" w14:textId="308E91FB" w:rsidR="00D92A9F" w:rsidRPr="008639DB" w:rsidRDefault="00F312D5" w:rsidP="00D92A9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otential client-related behaviours of concern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otential client-related behaviours of concern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943684D" w14:textId="77777777" w:rsidR="00D92A9F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4501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3112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051A34" w14:textId="77777777" w:rsidR="00D92A9F" w:rsidRPr="008639DB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CB1AA0" w14:textId="77777777" w:rsidR="00D92A9F" w:rsidRPr="008639DB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92A9F" w:rsidRPr="008639DB" w14:paraId="78CA88D0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E3F703" w14:textId="30C29F54" w:rsidR="00D92A9F" w:rsidRPr="008639DB" w:rsidRDefault="00F312D5" w:rsidP="00D92A9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personnel who will be affected by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personnel who will be affected by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F880FE0" w14:textId="77777777" w:rsidR="00D92A9F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3231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8340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8639D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8639D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8639D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1D5B96C" w14:textId="77777777" w:rsidR="00D92A9F" w:rsidRPr="008639DB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375527" w14:textId="77777777" w:rsidR="00D92A9F" w:rsidRPr="008639DB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92A9F" w:rsidRPr="008639DB" w14:paraId="727C9B0F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CEF96FD" w14:textId="01C1E970" w:rsidR="00D92A9F" w:rsidRPr="008639DB" w:rsidRDefault="00F312D5" w:rsidP="00D92A9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risks associated with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risks associated with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E803276" w14:textId="77777777" w:rsidR="00D92A9F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629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732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1CCECD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368AEE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92A9F" w:rsidRPr="008639DB" w14:paraId="0E4D4254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557D0B" w14:textId="7ACCD229" w:rsidR="00D92A9F" w:rsidRPr="008639DB" w:rsidRDefault="00F312D5" w:rsidP="00D92A9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control measures to be implemented for the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control measures to be implemented for the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7AAECBB" w14:textId="77777777" w:rsidR="00D92A9F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39770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7581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48A4B1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E2DD37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92A9F" w:rsidRPr="008639DB" w14:paraId="7440707F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4F63E99" w14:textId="3CEFB5F5" w:rsidR="00D92A9F" w:rsidRPr="008639DB" w:rsidRDefault="00F312D5" w:rsidP="00D92A9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the personnel who will implement the control measur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ersonnel who will implement the control measur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5CC4242" w14:textId="77777777" w:rsidR="00D92A9F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2979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21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816AD2C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FE70F7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92A9F" w:rsidRPr="008639DB" w14:paraId="7BED75DF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7289DE3" w14:textId="0B2AFA37" w:rsidR="00D92A9F" w:rsidRPr="008639DB" w:rsidRDefault="00F312D5" w:rsidP="00D92A9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when the control measures will be implemen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when the control measures will be implemen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C3E0115" w14:textId="77777777" w:rsidR="00D92A9F" w:rsidRPr="008639DB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6895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292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F632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F632A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F632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1BC4086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040980" w14:textId="77777777" w:rsidR="00D92A9F" w:rsidRPr="008639DB" w:rsidRDefault="00D92A9F" w:rsidP="009F241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639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9141153" w14:textId="77777777" w:rsidR="00FA2193" w:rsidRDefault="00FA219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D3498" w:rsidRPr="005620D3" w14:paraId="1FDEFEF6" w14:textId="77777777" w:rsidTr="005B21B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78E5BEEA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20DA2154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6B3D52FA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2AA53B41" w14:textId="77777777" w:rsidR="002D3498" w:rsidRPr="005620D3" w:rsidRDefault="002D3498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24DB7" w:rsidRPr="005620D3" w14:paraId="353DD9AC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7E7368" w14:textId="77777777" w:rsidR="00D24DB7" w:rsidRDefault="00D24DB7" w:rsidP="00744FAB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for reporting </w:t>
            </w:r>
            <w:r w:rsidR="00744F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-related risk factors and behaviours of concern.</w:t>
            </w:r>
          </w:p>
          <w:p w14:paraId="6F37C1EA" w14:textId="6970F20F" w:rsidR="00AE4EB0" w:rsidRPr="00636A69" w:rsidRDefault="00236C77" w:rsidP="00AE4EB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follows procedures</w:t>
            </w:r>
            <w:r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49172152" w14:textId="77777777" w:rsidR="00D24DB7" w:rsidRPr="005620D3" w:rsidRDefault="00D24DB7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766359C" w14:textId="77777777" w:rsidR="00D24DB7" w:rsidRPr="005620D3" w:rsidRDefault="00D24DB7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7236DF3" w14:textId="77777777" w:rsidR="00D24DB7" w:rsidRPr="005620D3" w:rsidRDefault="00D24DB7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92A9F" w:rsidRPr="00B1348F" w14:paraId="2C6905A7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FDA8C80" w14:textId="293A11F8" w:rsidR="00D92A9F" w:rsidRPr="00AE4EB0" w:rsidRDefault="00AE4EB0" w:rsidP="00AE4EB0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to the designated person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to the designated person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E4CE2FE" w14:textId="77777777" w:rsidR="00D92A9F" w:rsidRPr="00B1348F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94221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813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6ACF19B" w14:textId="77777777" w:rsidR="00D92A9F" w:rsidRPr="00B1348F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BD9E26" w14:textId="77777777" w:rsidR="00D92A9F" w:rsidRPr="00B1348F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92A9F" w:rsidRPr="005620D3" w14:paraId="31C69EC8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40A9615" w14:textId="0BDB4968" w:rsidR="00D92A9F" w:rsidRPr="005E6109" w:rsidRDefault="00AE4EB0" w:rsidP="00D92A9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information that is consistent with the hazard identification form that they comple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information that is consistent with the hazard identification form that they comple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52C893C" w14:textId="77777777" w:rsidR="00D92A9F" w:rsidRPr="005620D3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4285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9453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A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92A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92A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89981F7" w14:textId="77777777" w:rsidR="00D92A9F" w:rsidRPr="005620D3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1B98EE" w14:textId="77777777" w:rsidR="00D92A9F" w:rsidRPr="005620D3" w:rsidRDefault="00D92A9F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F617426" w14:textId="250A149C" w:rsidR="00D24DB7" w:rsidRDefault="00D24DB7">
      <w:pPr>
        <w:rPr>
          <w:color w:val="404040" w:themeColor="text1" w:themeTint="BF"/>
        </w:rPr>
      </w:pPr>
    </w:p>
    <w:p w14:paraId="1D65D636" w14:textId="21B41B21" w:rsidR="00FD5182" w:rsidRPr="002B57F9" w:rsidRDefault="00FD5182" w:rsidP="00FD51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Risks of Infection</w:t>
      </w:r>
    </w:p>
    <w:p w14:paraId="66D7A9FC" w14:textId="2C7F7D64" w:rsidR="00FD5182" w:rsidRPr="005620D3" w:rsidRDefault="00FD5182" w:rsidP="00FD5182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your </w:t>
      </w:r>
      <w:r w:rsidRPr="003774C2">
        <w:rPr>
          <w:color w:val="404040" w:themeColor="text1" w:themeTint="BF"/>
          <w:sz w:val="20"/>
          <w:szCs w:val="20"/>
        </w:rPr>
        <w:t>organisation's procedures for reporting risks of infection. Adapt or add more criteria below to ensure it reflects your organisation's procedures for reporting</w:t>
      </w:r>
      <w:r>
        <w:rPr>
          <w:color w:val="404040" w:themeColor="text1" w:themeTint="BF"/>
          <w:sz w:val="20"/>
          <w:szCs w:val="20"/>
        </w:rPr>
        <w:t xml:space="preserve"> risks of infection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44FAB" w:rsidRPr="005620D3" w14:paraId="045D27AF" w14:textId="77777777" w:rsidTr="002D349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  <w:vAlign w:val="center"/>
          </w:tcPr>
          <w:p w14:paraId="63AE3B70" w14:textId="77777777" w:rsidR="00744FAB" w:rsidRPr="005620D3" w:rsidRDefault="00744FAB" w:rsidP="002D3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2E2B2DC7" w14:textId="77777777" w:rsidR="00744FAB" w:rsidRPr="005620D3" w:rsidRDefault="00744FAB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4987E8F5" w14:textId="77777777" w:rsidR="00744FAB" w:rsidRPr="005620D3" w:rsidRDefault="00744FAB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7E00EBA5" w14:textId="77777777" w:rsidR="00744FAB" w:rsidRPr="005620D3" w:rsidRDefault="00744FAB" w:rsidP="002D3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44FAB" w:rsidRPr="005620D3" w14:paraId="2648F37B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C8191A" w14:textId="6A16808E" w:rsidR="00744FAB" w:rsidRPr="00636A69" w:rsidRDefault="00744FAB" w:rsidP="00744FA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s the </w:t>
            </w:r>
            <w:r w:rsidR="00556A8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of infec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dentified from Task 1 </w:t>
            </w:r>
          </w:p>
        </w:tc>
        <w:tc>
          <w:tcPr>
            <w:tcW w:w="793" w:type="pct"/>
            <w:shd w:val="clear" w:color="auto" w:fill="auto"/>
          </w:tcPr>
          <w:p w14:paraId="0B77BA96" w14:textId="77777777" w:rsidR="00744FAB" w:rsidRPr="005620D3" w:rsidRDefault="00744FAB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B3DD28E" w14:textId="77777777" w:rsidR="00744FAB" w:rsidRPr="005620D3" w:rsidRDefault="00744FAB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DC33EB1" w14:textId="77777777" w:rsidR="00744FAB" w:rsidRPr="005620D3" w:rsidRDefault="00744FAB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44FAB" w:rsidRPr="005620D3" w14:paraId="3F6DF9AE" w14:textId="77777777" w:rsidTr="004C7BE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7B16DBB" w14:textId="62B6FD2C" w:rsidR="00744FAB" w:rsidRPr="009F6149" w:rsidRDefault="00744FAB" w:rsidP="00744FA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2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EA5547"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existing risks of infection</w:t>
            </w:r>
            <w:r w:rsidR="006856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CCB73AD" w14:textId="77777777" w:rsidR="00744FAB" w:rsidRPr="009F6149" w:rsidRDefault="00812DF8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1741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FAB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4FAB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44FAB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9766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FAB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4FAB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44FAB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4219E66" w14:textId="77777777" w:rsidR="00744FAB" w:rsidRPr="009F6149" w:rsidRDefault="00744FAB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C66DC6" w14:textId="77777777" w:rsidR="00744FAB" w:rsidRPr="009F6149" w:rsidRDefault="00744FAB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4FAB" w:rsidRPr="005620D3" w14:paraId="429E927A" w14:textId="77777777" w:rsidTr="004C7BE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9105D40" w14:textId="65BEC5CC" w:rsidR="00744FAB" w:rsidRPr="009F6149" w:rsidRDefault="00744FAB" w:rsidP="00744FA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potential risks of infection</w:t>
            </w:r>
            <w:r w:rsidR="006856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3D666AD" w14:textId="77777777" w:rsidR="00744FAB" w:rsidRPr="009F6149" w:rsidRDefault="00812DF8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817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FAB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4FAB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44FAB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139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FAB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4FAB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44FAB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2DA93A" w14:textId="77777777" w:rsidR="00744FAB" w:rsidRPr="009F6149" w:rsidRDefault="00744FAB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C2009F" w14:textId="77777777" w:rsidR="00744FAB" w:rsidRPr="009F6149" w:rsidRDefault="00744FAB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6149" w:rsidRPr="009F6149" w14:paraId="196A314A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FFA124A" w14:textId="4200FCF0" w:rsidR="009F6149" w:rsidRPr="009F6149" w:rsidRDefault="009F6149" w:rsidP="009F6149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="006856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risk</w:t>
            </w:r>
            <w:r w:rsidR="00F739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6856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</w:t>
            </w:r>
            <w:r w:rsidR="00F739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re</w:t>
            </w:r>
            <w:r w:rsidR="006856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dentified.</w:t>
            </w:r>
          </w:p>
        </w:tc>
        <w:tc>
          <w:tcPr>
            <w:tcW w:w="793" w:type="pct"/>
            <w:shd w:val="clear" w:color="auto" w:fill="auto"/>
          </w:tcPr>
          <w:p w14:paraId="579C71E1" w14:textId="77777777" w:rsidR="009F6149" w:rsidRPr="009F6149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5797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3548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C9AC24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DDAE07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6149" w:rsidRPr="009F6149" w14:paraId="7F88FC3B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890994D" w14:textId="1B670996" w:rsidR="009F6149" w:rsidRPr="009F6149" w:rsidRDefault="009F6149" w:rsidP="009F6149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the </w:t>
            </w:r>
            <w:r w:rsidR="00F739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ihood of the risks occurring.</w:t>
            </w:r>
          </w:p>
        </w:tc>
        <w:tc>
          <w:tcPr>
            <w:tcW w:w="793" w:type="pct"/>
            <w:shd w:val="clear" w:color="auto" w:fill="auto"/>
          </w:tcPr>
          <w:p w14:paraId="0E561DFB" w14:textId="77777777" w:rsidR="009F6149" w:rsidRPr="009F6149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1753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666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8C8D517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A3A1F4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6149" w:rsidRPr="009F6149" w14:paraId="59928349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44FB0F7" w14:textId="4D57AC7E" w:rsidR="009F6149" w:rsidRPr="009F6149" w:rsidRDefault="009F6149" w:rsidP="009F6149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the </w:t>
            </w:r>
            <w:r w:rsidR="00F739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act if the risks occur.</w:t>
            </w:r>
          </w:p>
        </w:tc>
        <w:tc>
          <w:tcPr>
            <w:tcW w:w="793" w:type="pct"/>
            <w:shd w:val="clear" w:color="auto" w:fill="auto"/>
          </w:tcPr>
          <w:p w14:paraId="4044C913" w14:textId="77777777" w:rsidR="009F6149" w:rsidRPr="009F6149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1830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7626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9E2B379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0BED10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6149" w:rsidRPr="009F6149" w14:paraId="07A7D8ED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4A73539" w14:textId="2B048EB3" w:rsidR="009F6149" w:rsidRPr="009F6149" w:rsidRDefault="009F6149" w:rsidP="009F6149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the </w:t>
            </w:r>
            <w:r w:rsidR="00F739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ratings associated with the risks of infection.</w:t>
            </w:r>
          </w:p>
        </w:tc>
        <w:tc>
          <w:tcPr>
            <w:tcW w:w="793" w:type="pct"/>
            <w:shd w:val="clear" w:color="auto" w:fill="auto"/>
          </w:tcPr>
          <w:p w14:paraId="5DB19A4E" w14:textId="77777777" w:rsidR="009F6149" w:rsidRPr="009F6149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0248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4247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149" w:rsidRPr="009F61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149" w:rsidRPr="009F61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F6149" w:rsidRPr="009F61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7990EF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B9D833" w14:textId="77777777" w:rsidR="009F6149" w:rsidRPr="009F6149" w:rsidRDefault="009F614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F61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4FAB" w:rsidRPr="005620D3" w14:paraId="49D12871" w14:textId="77777777" w:rsidTr="004C7BE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C77E84" w14:textId="77777777" w:rsidR="00744FAB" w:rsidRDefault="00744FAB" w:rsidP="00744FA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for reporting </w:t>
            </w:r>
            <w:r w:rsidR="00556A8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of infection</w:t>
            </w:r>
          </w:p>
          <w:p w14:paraId="58662D6F" w14:textId="6C4AE9E2" w:rsidR="009A6A52" w:rsidRPr="00636A69" w:rsidRDefault="00236C77" w:rsidP="009A6A5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follows procedures</w:t>
            </w:r>
            <w:r w:rsidRPr="00CD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62E9D05E" w14:textId="77777777" w:rsidR="00744FAB" w:rsidRPr="005620D3" w:rsidRDefault="00744FAB" w:rsidP="004C7B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EEB8635" w14:textId="77777777" w:rsidR="00744FAB" w:rsidRPr="005620D3" w:rsidRDefault="00744FAB" w:rsidP="004C7B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C8873D8" w14:textId="77777777" w:rsidR="00744FAB" w:rsidRPr="005620D3" w:rsidRDefault="00744FAB" w:rsidP="004C7BE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E4809" w:rsidRPr="00B1348F" w14:paraId="40435095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5CC5F56" w14:textId="457E1348" w:rsidR="00BE4809" w:rsidRPr="009A6A52" w:rsidRDefault="009A6A52" w:rsidP="009A6A52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to the designated person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to the designated person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C7244BB" w14:textId="77777777" w:rsidR="00BE4809" w:rsidRPr="00B1348F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708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809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4809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E4809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402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809" w:rsidRPr="00B134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4809" w:rsidRPr="00B134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E4809" w:rsidRPr="00B134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C36F48" w14:textId="77777777" w:rsidR="00BE4809" w:rsidRPr="00B1348F" w:rsidRDefault="00BE480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910395" w14:textId="77777777" w:rsidR="00BE4809" w:rsidRPr="00B1348F" w:rsidRDefault="00BE480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1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4809" w:rsidRPr="005620D3" w14:paraId="5A91F3C4" w14:textId="77777777" w:rsidTr="009F241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1773BDE" w14:textId="27490A63" w:rsidR="00BE4809" w:rsidRPr="005E6109" w:rsidRDefault="009A6A52" w:rsidP="00BE4809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information that is consistent with the risk register that they complet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information that is consistent with the risk register that they complet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640A864" w14:textId="77777777" w:rsidR="00BE4809" w:rsidRPr="005620D3" w:rsidRDefault="00812DF8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5492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80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480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E48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8615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80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480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E48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988B7CD" w14:textId="77777777" w:rsidR="00BE4809" w:rsidRPr="005620D3" w:rsidRDefault="00BE480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002B83" w14:textId="77777777" w:rsidR="00BE4809" w:rsidRPr="005620D3" w:rsidRDefault="00BE4809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1EE750" w14:textId="51E97C4F" w:rsidR="0045551A" w:rsidRDefault="0045551A" w:rsidP="009D6F52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4CEDF33E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BE480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hazards and risks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D4CD4" w14:textId="77777777" w:rsidR="00812DF8" w:rsidRDefault="00812DF8" w:rsidP="000055D1">
      <w:pPr>
        <w:spacing w:after="0" w:line="240" w:lineRule="auto"/>
      </w:pPr>
      <w:r>
        <w:separator/>
      </w:r>
    </w:p>
  </w:endnote>
  <w:endnote w:type="continuationSeparator" w:id="0">
    <w:p w14:paraId="01ACCB26" w14:textId="77777777" w:rsidR="00812DF8" w:rsidRDefault="00812DF8" w:rsidP="000055D1">
      <w:pPr>
        <w:spacing w:after="0" w:line="240" w:lineRule="auto"/>
      </w:pPr>
      <w:r>
        <w:continuationSeparator/>
      </w:r>
    </w:p>
  </w:endnote>
  <w:endnote w:type="continuationNotice" w:id="1">
    <w:p w14:paraId="042C05E0" w14:textId="77777777" w:rsidR="00812DF8" w:rsidRDefault="00812D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8052F" w14:textId="77777777" w:rsidR="007F10B5" w:rsidRPr="000055D1" w:rsidRDefault="000055D1" w:rsidP="007F10B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7F10B5" w:rsidRPr="00C63CFB">
      <w:rPr>
        <w:color w:val="808080" w:themeColor="background1" w:themeShade="80"/>
        <w:sz w:val="18"/>
      </w:rPr>
      <w:t>Version 1.</w:t>
    </w:r>
    <w:r w:rsidR="007F10B5">
      <w:rPr>
        <w:color w:val="808080" w:themeColor="background1" w:themeShade="80"/>
        <w:sz w:val="18"/>
      </w:rPr>
      <w:t>1</w:t>
    </w:r>
    <w:r w:rsidR="007F10B5" w:rsidRPr="00C63CFB">
      <w:rPr>
        <w:color w:val="808080" w:themeColor="background1" w:themeShade="80"/>
        <w:sz w:val="18"/>
      </w:rPr>
      <w:t xml:space="preserve"> Produced </w:t>
    </w:r>
    <w:r w:rsidR="007F10B5">
      <w:rPr>
        <w:color w:val="808080" w:themeColor="background1" w:themeShade="80"/>
        <w:sz w:val="18"/>
      </w:rPr>
      <w:t>on 1st Nov</w:t>
    </w:r>
    <w:r w:rsidR="007F10B5" w:rsidRPr="00C63CFB">
      <w:rPr>
        <w:color w:val="808080" w:themeColor="background1" w:themeShade="80"/>
        <w:sz w:val="18"/>
      </w:rPr>
      <w:t xml:space="preserve"> 202</w:t>
    </w:r>
    <w:r w:rsidR="007F10B5">
      <w:rPr>
        <w:color w:val="808080" w:themeColor="background1" w:themeShade="80"/>
        <w:sz w:val="18"/>
      </w:rPr>
      <w:t>3</w:t>
    </w:r>
  </w:p>
  <w:p w14:paraId="521AE970" w14:textId="7C9BB88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7F10B5" w:rsidRPr="000055D1">
      <w:rPr>
        <w:rFonts w:cstheme="minorHAnsi"/>
        <w:noProof/>
        <w:color w:val="808080" w:themeColor="background1" w:themeShade="80"/>
        <w:sz w:val="18"/>
      </w:rPr>
      <w:t>©</w:t>
    </w:r>
    <w:r w:rsidR="007F10B5" w:rsidRPr="000055D1">
      <w:rPr>
        <w:noProof/>
        <w:color w:val="808080" w:themeColor="background1" w:themeShade="80"/>
        <w:sz w:val="18"/>
      </w:rPr>
      <w:t xml:space="preserve"> </w:t>
    </w:r>
    <w:r w:rsidR="007F10B5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A10A4" w14:textId="77777777" w:rsidR="007F10B5" w:rsidRPr="000055D1" w:rsidRDefault="000055D1" w:rsidP="007F10B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7F10B5" w:rsidRPr="00C63CFB">
      <w:rPr>
        <w:color w:val="808080" w:themeColor="background1" w:themeShade="80"/>
        <w:sz w:val="18"/>
      </w:rPr>
      <w:t>Version 1.</w:t>
    </w:r>
    <w:r w:rsidR="007F10B5">
      <w:rPr>
        <w:color w:val="808080" w:themeColor="background1" w:themeShade="80"/>
        <w:sz w:val="18"/>
      </w:rPr>
      <w:t>1</w:t>
    </w:r>
    <w:r w:rsidR="007F10B5" w:rsidRPr="00C63CFB">
      <w:rPr>
        <w:color w:val="808080" w:themeColor="background1" w:themeShade="80"/>
        <w:sz w:val="18"/>
      </w:rPr>
      <w:t xml:space="preserve"> Produced </w:t>
    </w:r>
    <w:r w:rsidR="007F10B5">
      <w:rPr>
        <w:color w:val="808080" w:themeColor="background1" w:themeShade="80"/>
        <w:sz w:val="18"/>
      </w:rPr>
      <w:t>on 1st Nov</w:t>
    </w:r>
    <w:r w:rsidR="007F10B5" w:rsidRPr="00C63CFB">
      <w:rPr>
        <w:color w:val="808080" w:themeColor="background1" w:themeShade="80"/>
        <w:sz w:val="18"/>
      </w:rPr>
      <w:t xml:space="preserve"> 202</w:t>
    </w:r>
    <w:r w:rsidR="007F10B5">
      <w:rPr>
        <w:color w:val="808080" w:themeColor="background1" w:themeShade="80"/>
        <w:sz w:val="18"/>
      </w:rPr>
      <w:t>3</w:t>
    </w:r>
  </w:p>
  <w:p w14:paraId="63DECA6C" w14:textId="125D1B8D" w:rsidR="000055D1" w:rsidRPr="000055D1" w:rsidRDefault="007F10B5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E85C2" w14:textId="77777777" w:rsidR="007F10B5" w:rsidRDefault="007F10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1EE8B" w14:textId="77777777" w:rsidR="00812DF8" w:rsidRDefault="00812DF8" w:rsidP="000055D1">
      <w:pPr>
        <w:spacing w:after="0" w:line="240" w:lineRule="auto"/>
      </w:pPr>
      <w:r>
        <w:separator/>
      </w:r>
    </w:p>
  </w:footnote>
  <w:footnote w:type="continuationSeparator" w:id="0">
    <w:p w14:paraId="1856E4DA" w14:textId="77777777" w:rsidR="00812DF8" w:rsidRDefault="00812DF8" w:rsidP="000055D1">
      <w:pPr>
        <w:spacing w:after="0" w:line="240" w:lineRule="auto"/>
      </w:pPr>
      <w:r>
        <w:continuationSeparator/>
      </w:r>
    </w:p>
  </w:footnote>
  <w:footnote w:type="continuationNotice" w:id="1">
    <w:p w14:paraId="163C757C" w14:textId="77777777" w:rsidR="00812DF8" w:rsidRDefault="00812D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6E3FA" w14:textId="77777777" w:rsidR="007F10B5" w:rsidRDefault="007F10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C3A28" w14:textId="77777777" w:rsidR="007F10B5" w:rsidRDefault="007F10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BBA16" w14:textId="77777777" w:rsidR="007F10B5" w:rsidRDefault="007F10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D3C6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A431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9F166F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9FC7D7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C2E1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EC7C9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BC569F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C612B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16832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82701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0AA359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1F9665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975353"/>
    <w:multiLevelType w:val="hybridMultilevel"/>
    <w:tmpl w:val="CBC60EAC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715BA8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0A2AA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51552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063E2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EE53B4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540792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6450D3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9375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1F15E9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D87AB2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CF46F5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1216BD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C2374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010575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5D1A92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47D240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9E216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D903ED4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F052DD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2"/>
  </w:num>
  <w:num w:numId="3">
    <w:abstractNumId w:val="12"/>
  </w:num>
  <w:num w:numId="4">
    <w:abstractNumId w:val="33"/>
  </w:num>
  <w:num w:numId="5">
    <w:abstractNumId w:val="24"/>
  </w:num>
  <w:num w:numId="6">
    <w:abstractNumId w:val="19"/>
  </w:num>
  <w:num w:numId="7">
    <w:abstractNumId w:val="31"/>
  </w:num>
  <w:num w:numId="8">
    <w:abstractNumId w:val="2"/>
  </w:num>
  <w:num w:numId="9">
    <w:abstractNumId w:val="42"/>
  </w:num>
  <w:num w:numId="10">
    <w:abstractNumId w:val="15"/>
  </w:num>
  <w:num w:numId="11">
    <w:abstractNumId w:val="28"/>
  </w:num>
  <w:num w:numId="12">
    <w:abstractNumId w:val="3"/>
  </w:num>
  <w:num w:numId="13">
    <w:abstractNumId w:val="38"/>
  </w:num>
  <w:num w:numId="14">
    <w:abstractNumId w:val="43"/>
  </w:num>
  <w:num w:numId="15">
    <w:abstractNumId w:val="48"/>
  </w:num>
  <w:num w:numId="16">
    <w:abstractNumId w:val="44"/>
  </w:num>
  <w:num w:numId="17">
    <w:abstractNumId w:val="36"/>
  </w:num>
  <w:num w:numId="18">
    <w:abstractNumId w:val="21"/>
  </w:num>
  <w:num w:numId="19">
    <w:abstractNumId w:val="17"/>
  </w:num>
  <w:num w:numId="20">
    <w:abstractNumId w:val="39"/>
  </w:num>
  <w:num w:numId="21">
    <w:abstractNumId w:val="35"/>
  </w:num>
  <w:num w:numId="22">
    <w:abstractNumId w:val="16"/>
  </w:num>
  <w:num w:numId="23">
    <w:abstractNumId w:val="45"/>
  </w:num>
  <w:num w:numId="24">
    <w:abstractNumId w:val="8"/>
  </w:num>
  <w:num w:numId="25">
    <w:abstractNumId w:val="25"/>
  </w:num>
  <w:num w:numId="26">
    <w:abstractNumId w:val="10"/>
  </w:num>
  <w:num w:numId="27">
    <w:abstractNumId w:val="23"/>
  </w:num>
  <w:num w:numId="28">
    <w:abstractNumId w:val="32"/>
  </w:num>
  <w:num w:numId="29">
    <w:abstractNumId w:val="40"/>
  </w:num>
  <w:num w:numId="30">
    <w:abstractNumId w:val="6"/>
  </w:num>
  <w:num w:numId="31">
    <w:abstractNumId w:val="22"/>
  </w:num>
  <w:num w:numId="32">
    <w:abstractNumId w:val="18"/>
  </w:num>
  <w:num w:numId="33">
    <w:abstractNumId w:val="0"/>
  </w:num>
  <w:num w:numId="34">
    <w:abstractNumId w:val="41"/>
  </w:num>
  <w:num w:numId="35">
    <w:abstractNumId w:val="7"/>
  </w:num>
  <w:num w:numId="36">
    <w:abstractNumId w:val="47"/>
  </w:num>
  <w:num w:numId="37">
    <w:abstractNumId w:val="13"/>
  </w:num>
  <w:num w:numId="38">
    <w:abstractNumId w:val="27"/>
  </w:num>
  <w:num w:numId="39">
    <w:abstractNumId w:val="14"/>
  </w:num>
  <w:num w:numId="40">
    <w:abstractNumId w:val="46"/>
  </w:num>
  <w:num w:numId="41">
    <w:abstractNumId w:val="20"/>
  </w:num>
  <w:num w:numId="42">
    <w:abstractNumId w:val="30"/>
  </w:num>
  <w:num w:numId="43">
    <w:abstractNumId w:val="9"/>
  </w:num>
  <w:num w:numId="44">
    <w:abstractNumId w:val="34"/>
  </w:num>
  <w:num w:numId="45">
    <w:abstractNumId w:val="5"/>
  </w:num>
  <w:num w:numId="46">
    <w:abstractNumId w:val="26"/>
  </w:num>
  <w:num w:numId="47">
    <w:abstractNumId w:val="37"/>
  </w:num>
  <w:num w:numId="48">
    <w:abstractNumId w:val="29"/>
  </w:num>
  <w:num w:numId="49">
    <w:abstractNumId w:val="4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wFAEIN0GYtAAAA"/>
  </w:docVars>
  <w:rsids>
    <w:rsidRoot w:val="002F29A7"/>
    <w:rsid w:val="000055D1"/>
    <w:rsid w:val="00013528"/>
    <w:rsid w:val="000160F5"/>
    <w:rsid w:val="00024A03"/>
    <w:rsid w:val="0008672A"/>
    <w:rsid w:val="000911A1"/>
    <w:rsid w:val="00091741"/>
    <w:rsid w:val="000A3F5E"/>
    <w:rsid w:val="000B26D5"/>
    <w:rsid w:val="000D64E2"/>
    <w:rsid w:val="001107BB"/>
    <w:rsid w:val="00111E72"/>
    <w:rsid w:val="00123874"/>
    <w:rsid w:val="0013280A"/>
    <w:rsid w:val="00152369"/>
    <w:rsid w:val="0015554D"/>
    <w:rsid w:val="001567EE"/>
    <w:rsid w:val="001600CB"/>
    <w:rsid w:val="001737AD"/>
    <w:rsid w:val="00181C5B"/>
    <w:rsid w:val="0018395A"/>
    <w:rsid w:val="001A1865"/>
    <w:rsid w:val="001C4854"/>
    <w:rsid w:val="001D456C"/>
    <w:rsid w:val="001F02AF"/>
    <w:rsid w:val="002034E5"/>
    <w:rsid w:val="00207496"/>
    <w:rsid w:val="00213056"/>
    <w:rsid w:val="00226B26"/>
    <w:rsid w:val="00227C09"/>
    <w:rsid w:val="00236C77"/>
    <w:rsid w:val="00243775"/>
    <w:rsid w:val="002459C7"/>
    <w:rsid w:val="00260CAD"/>
    <w:rsid w:val="002637DA"/>
    <w:rsid w:val="002644F3"/>
    <w:rsid w:val="00294F86"/>
    <w:rsid w:val="002A22AD"/>
    <w:rsid w:val="002B418A"/>
    <w:rsid w:val="002B57F9"/>
    <w:rsid w:val="002D3498"/>
    <w:rsid w:val="002D6C29"/>
    <w:rsid w:val="002F29A7"/>
    <w:rsid w:val="00321AD8"/>
    <w:rsid w:val="00333FA5"/>
    <w:rsid w:val="00337CFE"/>
    <w:rsid w:val="00340041"/>
    <w:rsid w:val="003717DE"/>
    <w:rsid w:val="00373C7E"/>
    <w:rsid w:val="00374DD8"/>
    <w:rsid w:val="003774C2"/>
    <w:rsid w:val="0039482B"/>
    <w:rsid w:val="003C1922"/>
    <w:rsid w:val="003C46A3"/>
    <w:rsid w:val="003E5A30"/>
    <w:rsid w:val="003E73D8"/>
    <w:rsid w:val="003F06E4"/>
    <w:rsid w:val="003F323F"/>
    <w:rsid w:val="003F695D"/>
    <w:rsid w:val="00403D63"/>
    <w:rsid w:val="00405B76"/>
    <w:rsid w:val="004462FF"/>
    <w:rsid w:val="0045551A"/>
    <w:rsid w:val="00467457"/>
    <w:rsid w:val="004831EC"/>
    <w:rsid w:val="00484193"/>
    <w:rsid w:val="004968B6"/>
    <w:rsid w:val="004C707F"/>
    <w:rsid w:val="004D770D"/>
    <w:rsid w:val="004E3825"/>
    <w:rsid w:val="004E5CE5"/>
    <w:rsid w:val="004F4472"/>
    <w:rsid w:val="00507DCF"/>
    <w:rsid w:val="005402DA"/>
    <w:rsid w:val="00545A89"/>
    <w:rsid w:val="005568EC"/>
    <w:rsid w:val="00556A8D"/>
    <w:rsid w:val="005620D3"/>
    <w:rsid w:val="00562B6A"/>
    <w:rsid w:val="00563E85"/>
    <w:rsid w:val="005B1ABA"/>
    <w:rsid w:val="005C434E"/>
    <w:rsid w:val="005E6109"/>
    <w:rsid w:val="005F4237"/>
    <w:rsid w:val="0060042F"/>
    <w:rsid w:val="0062445E"/>
    <w:rsid w:val="00636A69"/>
    <w:rsid w:val="006376C4"/>
    <w:rsid w:val="006846F6"/>
    <w:rsid w:val="006856AC"/>
    <w:rsid w:val="00687F58"/>
    <w:rsid w:val="006974C4"/>
    <w:rsid w:val="006A3EDD"/>
    <w:rsid w:val="006A4337"/>
    <w:rsid w:val="006A6FB3"/>
    <w:rsid w:val="006B18BC"/>
    <w:rsid w:val="006E5720"/>
    <w:rsid w:val="00703A26"/>
    <w:rsid w:val="007066EB"/>
    <w:rsid w:val="00711223"/>
    <w:rsid w:val="00714E53"/>
    <w:rsid w:val="0072092E"/>
    <w:rsid w:val="00730B38"/>
    <w:rsid w:val="00744FAB"/>
    <w:rsid w:val="007541DC"/>
    <w:rsid w:val="0075536A"/>
    <w:rsid w:val="0079728B"/>
    <w:rsid w:val="007A0D4A"/>
    <w:rsid w:val="007D1DFD"/>
    <w:rsid w:val="007E5297"/>
    <w:rsid w:val="007E7B23"/>
    <w:rsid w:val="007F10B5"/>
    <w:rsid w:val="007F3611"/>
    <w:rsid w:val="00812DF8"/>
    <w:rsid w:val="00820E5B"/>
    <w:rsid w:val="0083339D"/>
    <w:rsid w:val="00843CC8"/>
    <w:rsid w:val="0084479A"/>
    <w:rsid w:val="0084504D"/>
    <w:rsid w:val="00853CD9"/>
    <w:rsid w:val="008639DB"/>
    <w:rsid w:val="00867B61"/>
    <w:rsid w:val="008718EB"/>
    <w:rsid w:val="00876CA9"/>
    <w:rsid w:val="0088181D"/>
    <w:rsid w:val="0088239C"/>
    <w:rsid w:val="00883B2E"/>
    <w:rsid w:val="00895BF0"/>
    <w:rsid w:val="008A120A"/>
    <w:rsid w:val="008C1C5B"/>
    <w:rsid w:val="008C68C0"/>
    <w:rsid w:val="008C6C99"/>
    <w:rsid w:val="008D4457"/>
    <w:rsid w:val="008D688E"/>
    <w:rsid w:val="008F0473"/>
    <w:rsid w:val="00905C74"/>
    <w:rsid w:val="00926BF3"/>
    <w:rsid w:val="0092792C"/>
    <w:rsid w:val="00943F12"/>
    <w:rsid w:val="00946947"/>
    <w:rsid w:val="00950F7D"/>
    <w:rsid w:val="00954A55"/>
    <w:rsid w:val="009630A3"/>
    <w:rsid w:val="0097021A"/>
    <w:rsid w:val="00971458"/>
    <w:rsid w:val="009905B3"/>
    <w:rsid w:val="009A6A52"/>
    <w:rsid w:val="009B3D69"/>
    <w:rsid w:val="009C6561"/>
    <w:rsid w:val="009C7CBB"/>
    <w:rsid w:val="009D6F52"/>
    <w:rsid w:val="009F093C"/>
    <w:rsid w:val="009F56E4"/>
    <w:rsid w:val="009F6149"/>
    <w:rsid w:val="00A01570"/>
    <w:rsid w:val="00A113A6"/>
    <w:rsid w:val="00A11D73"/>
    <w:rsid w:val="00A3172B"/>
    <w:rsid w:val="00A3355D"/>
    <w:rsid w:val="00A85914"/>
    <w:rsid w:val="00AA5098"/>
    <w:rsid w:val="00AB2380"/>
    <w:rsid w:val="00AE20D9"/>
    <w:rsid w:val="00AE3CC5"/>
    <w:rsid w:val="00AE4EB0"/>
    <w:rsid w:val="00AE719F"/>
    <w:rsid w:val="00AF0ED4"/>
    <w:rsid w:val="00B015C2"/>
    <w:rsid w:val="00B04998"/>
    <w:rsid w:val="00B1348F"/>
    <w:rsid w:val="00B144FC"/>
    <w:rsid w:val="00B21D93"/>
    <w:rsid w:val="00B2215F"/>
    <w:rsid w:val="00B25313"/>
    <w:rsid w:val="00B26548"/>
    <w:rsid w:val="00B2762B"/>
    <w:rsid w:val="00B4322F"/>
    <w:rsid w:val="00B47C92"/>
    <w:rsid w:val="00B508EA"/>
    <w:rsid w:val="00B52831"/>
    <w:rsid w:val="00B54294"/>
    <w:rsid w:val="00B61467"/>
    <w:rsid w:val="00B70B48"/>
    <w:rsid w:val="00B715B3"/>
    <w:rsid w:val="00B766E4"/>
    <w:rsid w:val="00B9532D"/>
    <w:rsid w:val="00BA17D2"/>
    <w:rsid w:val="00BC6332"/>
    <w:rsid w:val="00BD4DF6"/>
    <w:rsid w:val="00BE4809"/>
    <w:rsid w:val="00C04052"/>
    <w:rsid w:val="00C21919"/>
    <w:rsid w:val="00C272E7"/>
    <w:rsid w:val="00C35CA5"/>
    <w:rsid w:val="00C63207"/>
    <w:rsid w:val="00C667AC"/>
    <w:rsid w:val="00C7379A"/>
    <w:rsid w:val="00C84DAC"/>
    <w:rsid w:val="00C97BA7"/>
    <w:rsid w:val="00CA2C59"/>
    <w:rsid w:val="00CA608F"/>
    <w:rsid w:val="00CC46FB"/>
    <w:rsid w:val="00CD045C"/>
    <w:rsid w:val="00CE143E"/>
    <w:rsid w:val="00CE6C92"/>
    <w:rsid w:val="00CF3CA3"/>
    <w:rsid w:val="00D100E3"/>
    <w:rsid w:val="00D24DB7"/>
    <w:rsid w:val="00D25FA1"/>
    <w:rsid w:val="00D3402E"/>
    <w:rsid w:val="00D431B2"/>
    <w:rsid w:val="00D4371F"/>
    <w:rsid w:val="00D645BA"/>
    <w:rsid w:val="00D92A9F"/>
    <w:rsid w:val="00DA2DC4"/>
    <w:rsid w:val="00DC3511"/>
    <w:rsid w:val="00DD10D7"/>
    <w:rsid w:val="00DD4F67"/>
    <w:rsid w:val="00DE76C0"/>
    <w:rsid w:val="00DF269C"/>
    <w:rsid w:val="00E12151"/>
    <w:rsid w:val="00E12640"/>
    <w:rsid w:val="00E143C3"/>
    <w:rsid w:val="00E25721"/>
    <w:rsid w:val="00E41D55"/>
    <w:rsid w:val="00E672A6"/>
    <w:rsid w:val="00E86280"/>
    <w:rsid w:val="00EA07BB"/>
    <w:rsid w:val="00EA5547"/>
    <w:rsid w:val="00EB54F4"/>
    <w:rsid w:val="00F148E7"/>
    <w:rsid w:val="00F312D5"/>
    <w:rsid w:val="00F50845"/>
    <w:rsid w:val="00F63EE0"/>
    <w:rsid w:val="00F7398A"/>
    <w:rsid w:val="00F74AB7"/>
    <w:rsid w:val="00F949F4"/>
    <w:rsid w:val="00FA2193"/>
    <w:rsid w:val="00FA2D2D"/>
    <w:rsid w:val="00FA51F8"/>
    <w:rsid w:val="00FB2CD7"/>
    <w:rsid w:val="00FB6D00"/>
    <w:rsid w:val="00FB6EF4"/>
    <w:rsid w:val="00FD052E"/>
    <w:rsid w:val="00FD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FAB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26CD3-8859-4A35-A030-70F8460F3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1</Pages>
  <Words>2021</Words>
  <Characters>11095</Characters>
  <Application>Microsoft Office Word</Application>
  <DocSecurity>0</DocSecurity>
  <Lines>577</Lines>
  <Paragraphs>3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3</cp:revision>
  <dcterms:created xsi:type="dcterms:W3CDTF">2020-07-30T00:31:00Z</dcterms:created>
  <dcterms:modified xsi:type="dcterms:W3CDTF">2023-12-04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3964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2edd0b9005b6338f56421da7acffe5845df17ec69534dd670cfa1fc2a5271853</vt:lpwstr>
  </property>
</Properties>
</file>